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534D" w:rsidRPr="00F97D40" w:rsidRDefault="0056534D" w:rsidP="0056534D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F97D40">
        <w:rPr>
          <w:rFonts w:ascii="Lato" w:hAnsi="Lato" w:cs="Arial"/>
          <w:color w:val="000000"/>
        </w:rPr>
        <w:t>From,</w:t>
      </w:r>
    </w:p>
    <w:p w:rsidR="0056534D" w:rsidRPr="00F97D40" w:rsidRDefault="0056534D" w:rsidP="0056534D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F97D40">
        <w:rPr>
          <w:rFonts w:ascii="Lato" w:hAnsi="Lato" w:cs="Arial"/>
          <w:color w:val="000000"/>
        </w:rPr>
        <w:t>__________</w:t>
      </w:r>
      <w:r w:rsidRPr="00F97D40">
        <w:rPr>
          <w:rFonts w:ascii="Lato" w:hAnsi="Lato" w:cs="Arial"/>
          <w:color w:val="000000"/>
        </w:rPr>
        <w:br/>
        <w:t>__________</w:t>
      </w:r>
      <w:r w:rsidRPr="00F97D40">
        <w:rPr>
          <w:rFonts w:ascii="Lato" w:hAnsi="Lato" w:cs="Arial"/>
          <w:color w:val="000000"/>
        </w:rPr>
        <w:br/>
        <w:t>__________</w:t>
      </w:r>
      <w:r w:rsidRPr="00F97D40">
        <w:rPr>
          <w:rFonts w:ascii="Lato" w:hAnsi="Lato" w:cs="Arial"/>
          <w:color w:val="000000"/>
        </w:rPr>
        <w:br/>
        <w:t>__________</w:t>
      </w:r>
    </w:p>
    <w:p w:rsidR="0056534D" w:rsidRPr="00F97D40" w:rsidRDefault="0056534D" w:rsidP="0056534D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F97D40">
        <w:rPr>
          <w:rFonts w:ascii="Lato" w:hAnsi="Lato" w:cs="Arial"/>
          <w:color w:val="000000"/>
        </w:rPr>
        <w:t>Date: _____ (Date on Which Letter is Written)</w:t>
      </w:r>
    </w:p>
    <w:p w:rsidR="0056534D" w:rsidRPr="00F97D40" w:rsidRDefault="0056534D" w:rsidP="0056534D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F97D40">
        <w:rPr>
          <w:rFonts w:ascii="Lato" w:hAnsi="Lato" w:cs="Arial"/>
          <w:color w:val="000000"/>
        </w:rPr>
        <w:t>To,</w:t>
      </w:r>
    </w:p>
    <w:p w:rsidR="0056534D" w:rsidRPr="00F97D40" w:rsidRDefault="0056534D" w:rsidP="0056534D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F97D40">
        <w:rPr>
          <w:rFonts w:ascii="Lato" w:hAnsi="Lato" w:cs="Arial"/>
          <w:color w:val="000000"/>
        </w:rPr>
        <w:t>__________</w:t>
      </w:r>
      <w:r w:rsidRPr="00F97D40">
        <w:rPr>
          <w:rFonts w:ascii="Lato" w:hAnsi="Lato" w:cs="Arial"/>
          <w:color w:val="000000"/>
        </w:rPr>
        <w:br/>
        <w:t>__________</w:t>
      </w:r>
      <w:r w:rsidRPr="00F97D40">
        <w:rPr>
          <w:rFonts w:ascii="Lato" w:hAnsi="Lato" w:cs="Arial"/>
          <w:color w:val="000000"/>
        </w:rPr>
        <w:br/>
        <w:t>__________</w:t>
      </w:r>
      <w:r w:rsidRPr="00F97D40">
        <w:rPr>
          <w:rFonts w:ascii="Lato" w:hAnsi="Lato" w:cs="Arial"/>
          <w:color w:val="000000"/>
        </w:rPr>
        <w:br/>
        <w:t>__________</w:t>
      </w:r>
    </w:p>
    <w:p w:rsidR="0056534D" w:rsidRPr="00F97D40" w:rsidRDefault="0056534D" w:rsidP="0056534D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F97D40">
        <w:rPr>
          <w:rFonts w:ascii="Lato" w:hAnsi="Lato" w:cs="Arial"/>
          <w:color w:val="000000"/>
        </w:rPr>
        <w:t>Subject: Acceptance of the Job Letter Confirming the Date of Joining</w:t>
      </w:r>
    </w:p>
    <w:p w:rsidR="0056534D" w:rsidRPr="00F97D40" w:rsidRDefault="0056534D" w:rsidP="0056534D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F97D40">
        <w:rPr>
          <w:rFonts w:ascii="Lato" w:hAnsi="Lato" w:cs="Arial"/>
          <w:color w:val="000000"/>
        </w:rPr>
        <w:t>Dear ____</w:t>
      </w:r>
      <w:proofErr w:type="gramStart"/>
      <w:r w:rsidRPr="00F97D40">
        <w:rPr>
          <w:rFonts w:ascii="Lato" w:hAnsi="Lato" w:cs="Arial"/>
          <w:color w:val="000000"/>
        </w:rPr>
        <w:t>_(</w:t>
      </w:r>
      <w:proofErr w:type="gramEnd"/>
      <w:r w:rsidRPr="00F97D40">
        <w:rPr>
          <w:rFonts w:ascii="Lato" w:hAnsi="Lato" w:cs="Arial"/>
          <w:color w:val="000000"/>
        </w:rPr>
        <w:t>Sir or Madam),</w:t>
      </w:r>
    </w:p>
    <w:p w:rsidR="0056534D" w:rsidRPr="00F97D40" w:rsidRDefault="0056534D" w:rsidP="0056534D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F97D40">
        <w:rPr>
          <w:rFonts w:ascii="Lato" w:hAnsi="Lato" w:cs="Arial"/>
          <w:color w:val="000000"/>
        </w:rPr>
        <w:t>In reference to your letter dated _______ (Which Date the Job letter was Received), confirming my selection for the post of ________ (Which Post you are Selected For). It shall be matter of great pride and honor for me to join the firm.</w:t>
      </w:r>
    </w:p>
    <w:p w:rsidR="0056534D" w:rsidRPr="00F97D40" w:rsidRDefault="0056534D" w:rsidP="0056534D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F97D40">
        <w:rPr>
          <w:rFonts w:ascii="Lato" w:hAnsi="Lato" w:cs="Arial"/>
          <w:color w:val="000000"/>
        </w:rPr>
        <w:t>For me it is like a dream come true as your company holds a name of respect. I assure to be a committed and sincere worker, making significant contributions to company’s success.</w:t>
      </w:r>
    </w:p>
    <w:p w:rsidR="0056534D" w:rsidRPr="00F97D40" w:rsidRDefault="0056534D" w:rsidP="0056534D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F97D40">
        <w:rPr>
          <w:rFonts w:ascii="Lato" w:hAnsi="Lato" w:cs="Arial"/>
          <w:color w:val="000000"/>
        </w:rPr>
        <w:t>I shall be able to join by the _______ (Which is Your Expected Date of Joining), if it will not be of any inconvenience to your firm.</w:t>
      </w:r>
    </w:p>
    <w:p w:rsidR="0056534D" w:rsidRPr="00F97D40" w:rsidRDefault="0056534D" w:rsidP="0056534D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F97D40">
        <w:rPr>
          <w:rFonts w:ascii="Lato" w:hAnsi="Lato" w:cs="Arial"/>
          <w:color w:val="000000"/>
        </w:rPr>
        <w:t>Seeking co-operation in future!</w:t>
      </w:r>
    </w:p>
    <w:p w:rsidR="0056534D" w:rsidRPr="00F97D40" w:rsidRDefault="0056534D" w:rsidP="0056534D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F97D40">
        <w:rPr>
          <w:rFonts w:ascii="Lato" w:hAnsi="Lato" w:cs="Arial"/>
          <w:color w:val="000000"/>
        </w:rPr>
        <w:t>Thanking You</w:t>
      </w:r>
    </w:p>
    <w:p w:rsidR="0056534D" w:rsidRPr="00F97D40" w:rsidRDefault="0056534D" w:rsidP="0056534D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F97D40">
        <w:rPr>
          <w:rFonts w:ascii="Lato" w:hAnsi="Lato" w:cs="Arial"/>
          <w:color w:val="000000"/>
        </w:rPr>
        <w:t> </w:t>
      </w:r>
    </w:p>
    <w:p w:rsidR="0056534D" w:rsidRPr="00F97D40" w:rsidRDefault="0056534D" w:rsidP="0056534D">
      <w:pPr>
        <w:pStyle w:val="NormalWeb"/>
        <w:spacing w:before="0" w:beforeAutospacing="0" w:after="390" w:afterAutospacing="0"/>
        <w:rPr>
          <w:rFonts w:ascii="Lato" w:hAnsi="Lato" w:cs="Arial"/>
          <w:color w:val="000000"/>
        </w:rPr>
      </w:pPr>
      <w:r w:rsidRPr="00F97D40">
        <w:rPr>
          <w:rFonts w:ascii="Lato" w:hAnsi="Lato" w:cs="Arial"/>
          <w:color w:val="000000"/>
        </w:rPr>
        <w:t>Yours truly</w:t>
      </w:r>
      <w:proofErr w:type="gramStart"/>
      <w:r w:rsidRPr="00F97D40">
        <w:rPr>
          <w:rFonts w:ascii="Lato" w:hAnsi="Lato" w:cs="Arial"/>
          <w:color w:val="000000"/>
        </w:rPr>
        <w:t>,</w:t>
      </w:r>
      <w:proofErr w:type="gramEnd"/>
      <w:r w:rsidRPr="00F97D40">
        <w:rPr>
          <w:rFonts w:ascii="Lato" w:hAnsi="Lato" w:cs="Arial"/>
          <w:color w:val="000000"/>
        </w:rPr>
        <w:br/>
        <w:t>Name and Signature</w:t>
      </w:r>
    </w:p>
    <w:p w:rsidR="00CE3DEB" w:rsidRPr="00F97D40" w:rsidRDefault="00CE3DEB" w:rsidP="0056534D">
      <w:pPr>
        <w:rPr>
          <w:rFonts w:ascii="Lato" w:hAnsi="Lato"/>
        </w:rPr>
      </w:pPr>
      <w:bookmarkStart w:id="0" w:name="_GoBack"/>
      <w:bookmarkEnd w:id="0"/>
    </w:p>
    <w:sectPr w:rsidR="00CE3DEB" w:rsidRPr="00F97D40" w:rsidSect="00A31E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BQITSwMzC2NjSzNLCyUdpeDU4uLM/DyQAsNaAHDAN1osAAAA"/>
  </w:docVars>
  <w:rsids>
    <w:rsidRoot w:val="005C536B"/>
    <w:rsid w:val="0056534D"/>
    <w:rsid w:val="005C536B"/>
    <w:rsid w:val="00A31E38"/>
    <w:rsid w:val="00CE3DEB"/>
    <w:rsid w:val="00F97D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TW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1E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C53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246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9</Words>
  <Characters>740</Characters>
  <Application>Microsoft Office Word</Application>
  <DocSecurity>0</DocSecurity>
  <Lines>6</Lines>
  <Paragraphs>1</Paragraphs>
  <ScaleCrop>false</ScaleCrop>
  <Company/>
  <LinksUpToDate>false</LinksUpToDate>
  <CharactersWithSpaces>8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JEDUL ISLAM</dc:creator>
  <cp:keywords/>
  <dc:description/>
  <cp:lastModifiedBy>Moorche 30 DVDs</cp:lastModifiedBy>
  <cp:revision>3</cp:revision>
  <dcterms:created xsi:type="dcterms:W3CDTF">2017-07-24T04:36:00Z</dcterms:created>
  <dcterms:modified xsi:type="dcterms:W3CDTF">2021-01-19T18:35:00Z</dcterms:modified>
</cp:coreProperties>
</file>